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C9298" w14:textId="514BD485" w:rsidR="00644F4F" w:rsidRDefault="00644F4F">
      <w:r>
        <w:t>Red light therapy.LLLT.IV Parlour.PAGE.mz</w:t>
      </w:r>
    </w:p>
    <w:p w14:paraId="6524CCE7" w14:textId="28D7BA9E" w:rsidR="00585E1A" w:rsidRDefault="00585E1A">
      <w:r>
        <w:t>/</w:t>
      </w:r>
      <w:r w:rsidR="00EA5B4D">
        <w:t>Red</w:t>
      </w:r>
      <w:r>
        <w:t>-light-therapy-</w:t>
      </w:r>
      <w:r w:rsidR="00327C35">
        <w:t>fat reduction</w:t>
      </w:r>
    </w:p>
    <w:p w14:paraId="268D16C7" w14:textId="156A143A" w:rsidR="00585E1A" w:rsidRDefault="00585E1A">
      <w:r>
        <w:t xml:space="preserve">KW: </w:t>
      </w:r>
      <w:r w:rsidR="00327C35">
        <w:t>fat reduction</w:t>
      </w:r>
    </w:p>
    <w:p w14:paraId="0C10333C" w14:textId="2DDBAB8B" w:rsidR="009B6B28" w:rsidRDefault="00585E1A">
      <w:r>
        <w:t>META:</w:t>
      </w:r>
      <w:r w:rsidR="009B6B28">
        <w:t xml:space="preserve"> </w:t>
      </w:r>
      <w:r w:rsidR="005D2D44">
        <w:t>Red light therapy, a</w:t>
      </w:r>
      <w:r w:rsidR="005D2D44">
        <w:t>ka lo</w:t>
      </w:r>
      <w:r w:rsidR="005D2D44">
        <w:t>w level laser therapy (LLLT)</w:t>
      </w:r>
      <w:r w:rsidR="00900A48">
        <w:t>,</w:t>
      </w:r>
      <w:r w:rsidR="005D2D44">
        <w:t xml:space="preserve"> is an emerging body contouring treatment that is a safe and effective method of fat reduction</w:t>
      </w:r>
    </w:p>
    <w:p w14:paraId="763BA89D" w14:textId="35D049EA" w:rsidR="00585E1A" w:rsidRDefault="00585E1A">
      <w:r>
        <w:t>TITLE:</w:t>
      </w:r>
      <w:r w:rsidR="009B6B28">
        <w:t xml:space="preserve"> RED LIGHT THERAPY (LLLT) FOR FAT REDUCTION</w:t>
      </w:r>
    </w:p>
    <w:p w14:paraId="48244B6D" w14:textId="36A65329" w:rsidR="00585E1A" w:rsidRDefault="00585E1A">
      <w:r>
        <w:t>Red light therapy, also known as low level laser therapy (LLLT)</w:t>
      </w:r>
      <w:r w:rsidR="00900A48">
        <w:t>,</w:t>
      </w:r>
      <w:r>
        <w:t xml:space="preserve"> is an emerging body contouring treatment</w:t>
      </w:r>
      <w:r w:rsidR="00EA5B4D">
        <w:t>. It is</w:t>
      </w:r>
      <w:r>
        <w:t xml:space="preserve"> </w:t>
      </w:r>
      <w:r w:rsidR="005D2D44">
        <w:t>used as</w:t>
      </w:r>
      <w:r w:rsidR="00327C35">
        <w:t xml:space="preserve"> a safe and effective method of fat reduction</w:t>
      </w:r>
      <w:r>
        <w:t>. LLLT painlessly disrupts fat cells. This provides both men and women with a non-invasive way to sculpt their physique without surgery or downtime.</w:t>
      </w:r>
    </w:p>
    <w:p w14:paraId="5D7A5695" w14:textId="25D122E3" w:rsidR="00585E1A" w:rsidRDefault="00585E1A">
      <w:r>
        <w:t>Continue reading to learn more about Red Light Therapy</w:t>
      </w:r>
      <w:r w:rsidR="00EA5B4D">
        <w:t>. C</w:t>
      </w:r>
      <w:r>
        <w:t>ontact IV Parlour to discover if this novel fat reduction treatment is right for you.</w:t>
      </w:r>
      <w:r w:rsidR="00232888">
        <w:t xml:space="preserve"> </w:t>
      </w:r>
      <w:r w:rsidR="00232888">
        <w:t>Reach out online by filling out the</w:t>
      </w:r>
      <w:r w:rsidR="00EA5B4D">
        <w:t xml:space="preserve"> online</w:t>
      </w:r>
      <w:r w:rsidR="00232888">
        <w:t xml:space="preserve"> contact </w:t>
      </w:r>
      <w:r w:rsidR="00EA5B4D">
        <w:t>form. O</w:t>
      </w:r>
      <w:r w:rsidR="00232888">
        <w:t xml:space="preserve">r call IV </w:t>
      </w:r>
      <w:r w:rsidR="00232888" w:rsidRPr="009B6B28">
        <w:t>Parlour at 912-450-1160</w:t>
      </w:r>
      <w:r w:rsidR="00EA5B4D">
        <w:t xml:space="preserve"> today</w:t>
      </w:r>
      <w:r w:rsidR="00232888">
        <w:t>.</w:t>
      </w:r>
    </w:p>
    <w:p w14:paraId="67E5D19D" w14:textId="6E24D7EE" w:rsidR="00DA609A" w:rsidRDefault="00DA609A">
      <w:r>
        <w:t xml:space="preserve">BENEFITS OF RED LIGHT THERAPY </w:t>
      </w:r>
    </w:p>
    <w:p w14:paraId="167CBF26" w14:textId="7601C3B9" w:rsidR="001C5D02" w:rsidRDefault="001C5D02" w:rsidP="00F672A4">
      <w:pPr>
        <w:pStyle w:val="ListParagraph"/>
        <w:numPr>
          <w:ilvl w:val="0"/>
          <w:numId w:val="1"/>
        </w:numPr>
      </w:pPr>
      <w:r>
        <w:t>Reduce unwanted fat</w:t>
      </w:r>
    </w:p>
    <w:p w14:paraId="3CBE9A00" w14:textId="4E2C88C2" w:rsidR="001C5D02" w:rsidRDefault="001C5D02" w:rsidP="00F672A4">
      <w:pPr>
        <w:pStyle w:val="ListParagraph"/>
        <w:numPr>
          <w:ilvl w:val="0"/>
          <w:numId w:val="1"/>
        </w:numPr>
      </w:pPr>
      <w:r>
        <w:t>Sculpt + contour your physique</w:t>
      </w:r>
    </w:p>
    <w:p w14:paraId="02ED0BC8" w14:textId="5CE1017A" w:rsidR="001C5D02" w:rsidRDefault="001C5D02" w:rsidP="00F672A4">
      <w:pPr>
        <w:pStyle w:val="ListParagraph"/>
        <w:numPr>
          <w:ilvl w:val="0"/>
          <w:numId w:val="1"/>
        </w:numPr>
      </w:pPr>
      <w:r>
        <w:t>No pain</w:t>
      </w:r>
    </w:p>
    <w:p w14:paraId="3F0290EB" w14:textId="0FBAD382" w:rsidR="001C5D02" w:rsidRDefault="001C5D02" w:rsidP="00F672A4">
      <w:pPr>
        <w:pStyle w:val="ListParagraph"/>
        <w:numPr>
          <w:ilvl w:val="0"/>
          <w:numId w:val="1"/>
        </w:numPr>
      </w:pPr>
      <w:r>
        <w:t>No downtime</w:t>
      </w:r>
    </w:p>
    <w:p w14:paraId="0D50DEB2" w14:textId="315A2BD3" w:rsidR="001C5D02" w:rsidRDefault="001C5D02" w:rsidP="00F672A4">
      <w:pPr>
        <w:pStyle w:val="ListParagraph"/>
        <w:numPr>
          <w:ilvl w:val="0"/>
          <w:numId w:val="1"/>
        </w:numPr>
      </w:pPr>
      <w:r>
        <w:t>Non-surgical alternative to liposuction</w:t>
      </w:r>
    </w:p>
    <w:p w14:paraId="18998DBF" w14:textId="70969910" w:rsidR="00DA609A" w:rsidRDefault="00327C35">
      <w:r>
        <w:t>FAT REDUCTION</w:t>
      </w:r>
      <w:r w:rsidR="00DA609A">
        <w:t xml:space="preserve"> BEFORE AND AFTER*</w:t>
      </w:r>
    </w:p>
    <w:p w14:paraId="6BF116A3" w14:textId="3C7B941B" w:rsidR="001C5D02" w:rsidRDefault="001C5D02">
      <w:r>
        <w:t>Before and after images demonstrate the effectiveness of Red Light Therapy as a non-invasive body contouring treatment. As with all cosmetic treatments, results may vary.* To ensure optimal outcomes, it is important to choose a reputable provider</w:t>
      </w:r>
      <w:r w:rsidR="00EA5B4D">
        <w:t>. A good provider has</w:t>
      </w:r>
      <w:r>
        <w:t xml:space="preserve"> ample experience in low level laser therapy </w:t>
      </w:r>
      <w:r w:rsidR="00EA5B4D">
        <w:t>and prioritizes patient safety and satisfaction.</w:t>
      </w:r>
      <w:r>
        <w:t xml:space="preserve"> </w:t>
      </w:r>
    </w:p>
    <w:p w14:paraId="7D8BE260" w14:textId="28D17EB1" w:rsidR="00DA609A" w:rsidRDefault="00DA609A">
      <w:r w:rsidRPr="00DA609A">
        <w:rPr>
          <w:highlight w:val="yellow"/>
        </w:rPr>
        <w:t>Insert BAS</w:t>
      </w:r>
    </w:p>
    <w:p w14:paraId="19811C23" w14:textId="05CCF115" w:rsidR="00DA609A" w:rsidRDefault="00DA609A">
      <w:r>
        <w:t>WHAT IS RED LIGHT THERAPY?</w:t>
      </w:r>
    </w:p>
    <w:p w14:paraId="3623B811" w14:textId="195541E3" w:rsidR="00DA609A" w:rsidRDefault="00DA609A">
      <w:r>
        <w:t>Red Light Therapy using low level laser energy has long been used in medical settings</w:t>
      </w:r>
      <w:r w:rsidR="001E4239">
        <w:t>. It provides</w:t>
      </w:r>
      <w:r>
        <w:t xml:space="preserve"> a range of therapeutic benefits. Recent studies suggest th</w:t>
      </w:r>
      <w:r w:rsidR="001E4239">
        <w:t>at</w:t>
      </w:r>
      <w:r>
        <w:t xml:space="preserve"> LLLT may </w:t>
      </w:r>
      <w:r w:rsidR="001E4239">
        <w:t xml:space="preserve">also </w:t>
      </w:r>
      <w:r>
        <w:t xml:space="preserve">reduce pockets of stubborn fat. </w:t>
      </w:r>
    </w:p>
    <w:p w14:paraId="1EDD9099" w14:textId="01EB8DEA" w:rsidR="00391D98" w:rsidRDefault="00391D98">
      <w:r>
        <w:t xml:space="preserve">The treatment </w:t>
      </w:r>
      <w:r w:rsidR="00EA5B4D">
        <w:t>use</w:t>
      </w:r>
      <w:r>
        <w:t>s low irradiance lasers. The lasers safely penetrate the skin</w:t>
      </w:r>
      <w:r w:rsidR="00EA5B4D">
        <w:t xml:space="preserve"> with</w:t>
      </w:r>
      <w:r>
        <w:t xml:space="preserve"> blue, red, and </w:t>
      </w:r>
      <w:r w:rsidR="001E4239">
        <w:t>infrared</w:t>
      </w:r>
      <w:r>
        <w:t xml:space="preserve"> wavelengths</w:t>
      </w:r>
      <w:r w:rsidR="00EA5B4D">
        <w:t>.</w:t>
      </w:r>
      <w:r>
        <w:t xml:space="preserve"> These wavelengths are thought to break down the membrane of a fat cell. Without membranes, these cells can no longer store fat</w:t>
      </w:r>
      <w:r w:rsidR="00EA5B4D">
        <w:t>. They are now</w:t>
      </w:r>
      <w:r>
        <w:t xml:space="preserve"> useless to the body. The body collects the destroyed fat cells</w:t>
      </w:r>
      <w:r w:rsidR="00EA5B4D">
        <w:t xml:space="preserve"> and</w:t>
      </w:r>
      <w:r>
        <w:t xml:space="preserve"> eliminat</w:t>
      </w:r>
      <w:r w:rsidR="00EA5B4D">
        <w:t>es</w:t>
      </w:r>
      <w:r>
        <w:t xml:space="preserve"> them as waste. </w:t>
      </w:r>
    </w:p>
    <w:p w14:paraId="5518EBE6" w14:textId="09574112" w:rsidR="00780BF8" w:rsidRDefault="005D7CAF">
      <w:r>
        <w:t>THE</w:t>
      </w:r>
      <w:r w:rsidR="00327C35">
        <w:t xml:space="preserve"> FAT REDUCTION</w:t>
      </w:r>
      <w:r>
        <w:t xml:space="preserve"> TREATMENT</w:t>
      </w:r>
    </w:p>
    <w:p w14:paraId="3719A3AA" w14:textId="633433E2" w:rsidR="005D7CAF" w:rsidRDefault="005D7CAF">
      <w:r>
        <w:t xml:space="preserve">Treatments may last between 10 to 40 minutes per area. The treatment is not </w:t>
      </w:r>
      <w:r w:rsidR="00EA5B4D">
        <w:t>painful. M</w:t>
      </w:r>
      <w:r>
        <w:t xml:space="preserve">ost patients </w:t>
      </w:r>
      <w:r w:rsidR="00EA5B4D">
        <w:t>relax,</w:t>
      </w:r>
      <w:r>
        <w:t xml:space="preserve"> </w:t>
      </w:r>
      <w:r w:rsidR="00EA5B4D">
        <w:t xml:space="preserve">play </w:t>
      </w:r>
      <w:r>
        <w:t>on their phone</w:t>
      </w:r>
      <w:r w:rsidR="00900A48">
        <w:t>s</w:t>
      </w:r>
      <w:r>
        <w:t>, or nap</w:t>
      </w:r>
      <w:r w:rsidR="00EA5B4D">
        <w:t xml:space="preserve"> during treatment</w:t>
      </w:r>
      <w:r>
        <w:t xml:space="preserve">. </w:t>
      </w:r>
    </w:p>
    <w:p w14:paraId="76163E89" w14:textId="078E7CBC" w:rsidR="005D7CAF" w:rsidRDefault="005D7CAF">
      <w:r>
        <w:lastRenderedPageBreak/>
        <w:t>No downtime is required</w:t>
      </w:r>
      <w:r w:rsidR="00EA5B4D">
        <w:t>.</w:t>
      </w:r>
      <w:r>
        <w:t xml:space="preserve"> Patients may return to their regular activities immediately after their laser cycle. </w:t>
      </w:r>
    </w:p>
    <w:p w14:paraId="6FA27138" w14:textId="655DF091" w:rsidR="005D7CAF" w:rsidRDefault="00EA5B4D">
      <w:r>
        <w:t>A</w:t>
      </w:r>
      <w:r w:rsidR="005D7CAF">
        <w:t xml:space="preserve"> series of 6 laser sessions </w:t>
      </w:r>
      <w:proofErr w:type="gramStart"/>
      <w:r w:rsidR="00900A48">
        <w:t>are</w:t>
      </w:r>
      <w:proofErr w:type="gramEnd"/>
      <w:r w:rsidR="005D7CAF">
        <w:t xml:space="preserve"> recommended to achieve desirable results. </w:t>
      </w:r>
    </w:p>
    <w:p w14:paraId="736C8EDC" w14:textId="50C7D67D" w:rsidR="00DA609A" w:rsidRDefault="00DA609A">
      <w:r>
        <w:t>RESULTS</w:t>
      </w:r>
      <w:r w:rsidR="00C7483C">
        <w:t xml:space="preserve"> and SCIENTIFIC REVIEWS</w:t>
      </w:r>
    </w:p>
    <w:p w14:paraId="1D7C68D5" w14:textId="3EB5085C" w:rsidR="00C7483C" w:rsidRDefault="00C7483C">
      <w:r>
        <w:t>Red Light Therapy</w:t>
      </w:r>
      <w:r w:rsidR="00EA5B4D">
        <w:t>’s</w:t>
      </w:r>
      <w:r>
        <w:t xml:space="preserve"> effectiveness </w:t>
      </w:r>
      <w:r w:rsidR="00EA5B4D">
        <w:t>for</w:t>
      </w:r>
      <w:r>
        <w:t xml:space="preserve"> reducing fat is </w:t>
      </w:r>
      <w:r w:rsidR="001E4239">
        <w:t>demonstrated</w:t>
      </w:r>
      <w:r>
        <w:t xml:space="preserve"> in numerous studies.</w:t>
      </w:r>
      <w:r w:rsidR="00F672A4">
        <w:t xml:space="preserve"> </w:t>
      </w:r>
    </w:p>
    <w:p w14:paraId="3FEBDCB7" w14:textId="4D94B06B" w:rsidR="00C7483C" w:rsidRPr="009B6B28" w:rsidRDefault="00C7483C" w:rsidP="00C7483C">
      <w:r w:rsidRPr="00C7483C">
        <w:t xml:space="preserve">One randomized, double-blind </w:t>
      </w:r>
      <w:r w:rsidRPr="009B6B28">
        <w:t>study</w:t>
      </w:r>
      <w:r w:rsidR="00EA5B4D">
        <w:t xml:space="preserve"> is</w:t>
      </w:r>
      <w:r w:rsidRPr="009B6B28">
        <w:t xml:space="preserve"> published in</w:t>
      </w:r>
      <w:r w:rsidR="009B6B28" w:rsidRPr="009B6B28">
        <w:t xml:space="preserve"> the journal of </w:t>
      </w:r>
      <w:r w:rsidR="009B6B28" w:rsidRPr="001E4239">
        <w:rPr>
          <w:i/>
          <w:iCs/>
        </w:rPr>
        <w:t>Lasers and Surgery in Medicine</w:t>
      </w:r>
      <w:r w:rsidR="00EA5B4D">
        <w:rPr>
          <w:i/>
          <w:iCs/>
        </w:rPr>
        <w:t xml:space="preserve">. </w:t>
      </w:r>
      <w:r w:rsidR="00EA5B4D">
        <w:t>It finds</w:t>
      </w:r>
      <w:r w:rsidRPr="009B6B28">
        <w:t xml:space="preserve"> LLLT to be an effective way to reduce fat from the abdomen, hips, and thighs, with a collective loss of 8.9 cm (3.5 inches.)</w:t>
      </w:r>
    </w:p>
    <w:p w14:paraId="7A654459" w14:textId="1A4C059C" w:rsidR="00C7483C" w:rsidRPr="00C7483C" w:rsidRDefault="00C7483C" w:rsidP="00C7483C">
      <w:r w:rsidRPr="00C7483C">
        <w:t xml:space="preserve">Other research </w:t>
      </w:r>
      <w:r w:rsidRPr="009B6B28">
        <w:t xml:space="preserve">published in </w:t>
      </w:r>
      <w:r w:rsidR="009B6B28" w:rsidRPr="009B6B28">
        <w:t>the same journal</w:t>
      </w:r>
      <w:r w:rsidRPr="009B6B28">
        <w:t xml:space="preserve"> </w:t>
      </w:r>
      <w:r w:rsidR="00EA5B4D">
        <w:t>also demonstrated fat reduction.</w:t>
      </w:r>
      <w:r w:rsidRPr="00C7483C">
        <w:t xml:space="preserve"> This publication report</w:t>
      </w:r>
      <w:r w:rsidR="00EA5B4D">
        <w:t xml:space="preserve">s </w:t>
      </w:r>
      <w:r w:rsidRPr="00C7483C">
        <w:t xml:space="preserve">a </w:t>
      </w:r>
      <w:r w:rsidR="00EA5B4D">
        <w:t xml:space="preserve">circumference </w:t>
      </w:r>
      <w:r w:rsidRPr="00C7483C">
        <w:t xml:space="preserve">decrease </w:t>
      </w:r>
      <w:r w:rsidR="001E4239" w:rsidRPr="00C7483C">
        <w:t>of</w:t>
      </w:r>
      <w:r w:rsidRPr="00C7483C">
        <w:t xml:space="preserve"> 2.8 cm (1.1 inches) from the abdomen, 2 cm (.8 inches) from the hips, and 3 cm (1.2 inches) </w:t>
      </w:r>
      <w:r w:rsidR="001E4239">
        <w:t xml:space="preserve">from the thighs </w:t>
      </w:r>
      <w:r w:rsidRPr="00C7483C">
        <w:t xml:space="preserve">after two weeks of treatment with low level laser therapy. </w:t>
      </w:r>
    </w:p>
    <w:p w14:paraId="54BBC5BF" w14:textId="50741085" w:rsidR="00C7483C" w:rsidRDefault="00C7483C" w:rsidP="00C7483C">
      <w:r w:rsidRPr="00C7483C">
        <w:t xml:space="preserve">Another study focused on the efficacy of red light therapy to reduce fat from the arms. </w:t>
      </w:r>
      <w:r w:rsidR="00EA5B4D">
        <w:t>It reports</w:t>
      </w:r>
      <w:r w:rsidRPr="009B6B28">
        <w:t xml:space="preserve"> a reduction</w:t>
      </w:r>
      <w:r w:rsidRPr="00C7483C">
        <w:t xml:space="preserve"> in upper arm circumference of 3.7 cm (1.5 inches) after two weeks of treatment. </w:t>
      </w:r>
    </w:p>
    <w:p w14:paraId="1C4E5553" w14:textId="788AFDC4" w:rsidR="001E4239" w:rsidRDefault="001E4239" w:rsidP="00C7483C">
      <w:r>
        <w:t>TREATMENT AREAS</w:t>
      </w:r>
    </w:p>
    <w:p w14:paraId="07364E24" w14:textId="07BB3499" w:rsidR="001E4239" w:rsidRDefault="001E4239" w:rsidP="00C7483C">
      <w:r>
        <w:t>Low Level Laser Therapy</w:t>
      </w:r>
      <w:r w:rsidR="00EA5B4D">
        <w:t xml:space="preserve"> is shown to reduce fat in</w:t>
      </w:r>
      <w:r>
        <w:t xml:space="preserve"> the following regions of the body:</w:t>
      </w:r>
    </w:p>
    <w:p w14:paraId="4EB1DE7C" w14:textId="6214C238" w:rsidR="001E4239" w:rsidRDefault="001E4239" w:rsidP="001E4239">
      <w:pPr>
        <w:pStyle w:val="ListParagraph"/>
        <w:numPr>
          <w:ilvl w:val="0"/>
          <w:numId w:val="2"/>
        </w:numPr>
      </w:pPr>
      <w:r>
        <w:t>The abdomen (belly fat)</w:t>
      </w:r>
    </w:p>
    <w:p w14:paraId="516BCB10" w14:textId="3C53D393" w:rsidR="001E4239" w:rsidRDefault="001E4239" w:rsidP="001E4239">
      <w:pPr>
        <w:pStyle w:val="ListParagraph"/>
        <w:numPr>
          <w:ilvl w:val="0"/>
          <w:numId w:val="2"/>
        </w:numPr>
      </w:pPr>
      <w:r>
        <w:t>The hips</w:t>
      </w:r>
    </w:p>
    <w:p w14:paraId="76E8932E" w14:textId="4448D617" w:rsidR="001E4239" w:rsidRDefault="001E4239" w:rsidP="001E4239">
      <w:pPr>
        <w:pStyle w:val="ListParagraph"/>
        <w:numPr>
          <w:ilvl w:val="0"/>
          <w:numId w:val="2"/>
        </w:numPr>
      </w:pPr>
      <w:r>
        <w:t>The thighs</w:t>
      </w:r>
    </w:p>
    <w:p w14:paraId="394A0EB1" w14:textId="0582E0C0" w:rsidR="001E4239" w:rsidRPr="00C7483C" w:rsidRDefault="001E4239" w:rsidP="001E4239">
      <w:pPr>
        <w:pStyle w:val="ListParagraph"/>
        <w:numPr>
          <w:ilvl w:val="0"/>
          <w:numId w:val="2"/>
        </w:numPr>
      </w:pPr>
      <w:r>
        <w:t>The upper arms</w:t>
      </w:r>
    </w:p>
    <w:p w14:paraId="07424469" w14:textId="11846D45" w:rsidR="00DA609A" w:rsidRDefault="001E4239">
      <w:r>
        <w:t xml:space="preserve">HOW </w:t>
      </w:r>
      <w:r w:rsidR="00DA609A">
        <w:t>MUCH DOES RED LIGHT THERAPY COST?</w:t>
      </w:r>
    </w:p>
    <w:p w14:paraId="2E278FFE" w14:textId="54699EC0" w:rsidR="00C7483C" w:rsidRDefault="00D31790">
      <w:r>
        <w:t xml:space="preserve">The cost of red light therapy varies per patient. Price points depend on </w:t>
      </w:r>
      <w:r w:rsidR="00900A48">
        <w:t>several</w:t>
      </w:r>
      <w:r>
        <w:t xml:space="preserve"> factors. Such factors include the </w:t>
      </w:r>
      <w:r w:rsidR="001E4239">
        <w:t>number</w:t>
      </w:r>
      <w:r>
        <w:t xml:space="preserve"> of treatments</w:t>
      </w:r>
      <w:r w:rsidR="00EA5B4D">
        <w:t>, areas treated</w:t>
      </w:r>
      <w:r>
        <w:t xml:space="preserve">, and available discounts, such as package pricing. </w:t>
      </w:r>
    </w:p>
    <w:p w14:paraId="229F9B61" w14:textId="3CCAD6A5" w:rsidR="00DA609A" w:rsidRDefault="00D31790">
      <w:r>
        <w:t xml:space="preserve">During your free consultation with IV Parlour, </w:t>
      </w:r>
      <w:r w:rsidR="00900A48">
        <w:t xml:space="preserve">the </w:t>
      </w:r>
      <w:r>
        <w:t xml:space="preserve">cost will be discussed in detail. If LLLT is right for you, we will tailor a treatment plan that fits your goals, </w:t>
      </w:r>
      <w:r w:rsidR="00900A48">
        <w:t>body, and</w:t>
      </w:r>
      <w:r>
        <w:t xml:space="preserve"> budget. </w:t>
      </w:r>
    </w:p>
    <w:p w14:paraId="23F65B1A" w14:textId="5C8302A8" w:rsidR="009B6B28" w:rsidRDefault="009B6B28">
      <w:r>
        <w:t>WHY CHOOSE IV PARLOUR?</w:t>
      </w:r>
    </w:p>
    <w:p w14:paraId="2909D46E" w14:textId="2FA9E56D" w:rsidR="009B6B28" w:rsidRPr="009B6B28" w:rsidRDefault="009B6B28">
      <w:r w:rsidRPr="009B6B28">
        <w:t xml:space="preserve">As the area’s premier full-service medspa, we </w:t>
      </w:r>
      <w:r>
        <w:t>specialize in helping you</w:t>
      </w:r>
      <w:r w:rsidRPr="009B6B28">
        <w:t xml:space="preserve"> look &amp; feel your best. Our expertly trained staff is passionate about providing exceptional service in a comfortable, safe, relaxing environment. </w:t>
      </w:r>
      <w:r w:rsidR="00900A48">
        <w:t>R</w:t>
      </w:r>
      <w:r w:rsidRPr="009B6B28">
        <w:t>elax, renew, and recharge with us</w:t>
      </w:r>
      <w:r>
        <w:t>.</w:t>
      </w:r>
    </w:p>
    <w:p w14:paraId="4CBF99F0" w14:textId="23922DF3" w:rsidR="00DA609A" w:rsidRDefault="001E4239">
      <w:r>
        <w:t>FAT REDUCTION</w:t>
      </w:r>
      <w:r w:rsidR="00DA609A">
        <w:t xml:space="preserve"> NEAR ME</w:t>
      </w:r>
    </w:p>
    <w:p w14:paraId="303E8338" w14:textId="5D6DA1B3" w:rsidR="00DA609A" w:rsidRDefault="00DA609A">
      <w:r>
        <w:t xml:space="preserve">If you are interested in non-invasive body contouring Red Light Therapy </w:t>
      </w:r>
      <w:r w:rsidR="00EA5B4D">
        <w:t>may be</w:t>
      </w:r>
      <w:r>
        <w:t xml:space="preserve"> right for you</w:t>
      </w:r>
      <w:r w:rsidR="00EA5B4D">
        <w:t>.</w:t>
      </w:r>
      <w:r>
        <w:t xml:space="preserve"> </w:t>
      </w:r>
      <w:r w:rsidR="00EA5B4D">
        <w:t>C</w:t>
      </w:r>
      <w:r>
        <w:t>ontact IV Parlour today to schedule a free consultation. Reach out online by filling out the contact form below</w:t>
      </w:r>
      <w:r w:rsidR="00EA5B4D">
        <w:t>. O</w:t>
      </w:r>
      <w:r>
        <w:t xml:space="preserve">r call IV </w:t>
      </w:r>
      <w:r w:rsidRPr="009B6B28">
        <w:t xml:space="preserve">Parlour at </w:t>
      </w:r>
      <w:r w:rsidR="009B6B28" w:rsidRPr="009B6B28">
        <w:t>912-450-1160</w:t>
      </w:r>
      <w:r w:rsidR="009B6B28">
        <w:t>.</w:t>
      </w:r>
    </w:p>
    <w:p w14:paraId="713856E8" w14:textId="77777777" w:rsidR="00DA609A" w:rsidRDefault="00DA609A" w:rsidP="00DA609A">
      <w:r>
        <w:t>SOURCES</w:t>
      </w:r>
    </w:p>
    <w:p w14:paraId="196AFFA4" w14:textId="04099393" w:rsidR="00DA609A" w:rsidRDefault="00DA609A" w:rsidP="00DA609A">
      <w:pPr>
        <w:rPr>
          <w:rStyle w:val="Hyperlink"/>
          <w:rFonts w:ascii="Segoe UI" w:hAnsi="Segoe UI" w:cs="Segoe UI"/>
          <w:shd w:val="clear" w:color="auto" w:fill="FFFFFF"/>
        </w:rPr>
      </w:pPr>
      <w:r>
        <w:rPr>
          <w:rFonts w:ascii="Segoe UI" w:hAnsi="Segoe UI" w:cs="Segoe UI"/>
          <w:color w:val="212121"/>
          <w:shd w:val="clear" w:color="auto" w:fill="FFFFFF"/>
        </w:rPr>
        <w:lastRenderedPageBreak/>
        <w:t>Croghan, Ivana T et al. “Low-level laser therapy for weight reduction: a randomized pilot study.” </w:t>
      </w:r>
      <w:r>
        <w:rPr>
          <w:rFonts w:ascii="Segoe UI" w:hAnsi="Segoe UI" w:cs="Segoe UI"/>
          <w:i/>
          <w:iCs/>
          <w:color w:val="212121"/>
          <w:shd w:val="clear" w:color="auto" w:fill="FFFFFF"/>
        </w:rPr>
        <w:t>Lasers in medical science</w:t>
      </w:r>
      <w:r>
        <w:rPr>
          <w:rFonts w:ascii="Segoe UI" w:hAnsi="Segoe UI" w:cs="Segoe UI"/>
          <w:color w:val="212121"/>
          <w:shd w:val="clear" w:color="auto" w:fill="FFFFFF"/>
        </w:rPr>
        <w:t xml:space="preserve"> vol. 35,3 (2020): 663-675. </w:t>
      </w:r>
      <w:hyperlink r:id="rId5" w:history="1">
        <w:r w:rsidRPr="00D75BC9">
          <w:rPr>
            <w:rStyle w:val="Hyperlink"/>
            <w:rFonts w:ascii="Segoe UI" w:hAnsi="Segoe UI" w:cs="Segoe UI"/>
            <w:shd w:val="clear" w:color="auto" w:fill="FFFFFF"/>
          </w:rPr>
          <w:t>LINK.</w:t>
        </w:r>
      </w:hyperlink>
    </w:p>
    <w:p w14:paraId="7E6F1117" w14:textId="185F861E" w:rsidR="009B6B28" w:rsidRDefault="009B6B28" w:rsidP="00DA609A">
      <w:pPr>
        <w:rPr>
          <w:rFonts w:ascii="Segoe UI" w:hAnsi="Segoe UI" w:cs="Segoe UI"/>
          <w:color w:val="212121"/>
          <w:u w:val="single"/>
          <w:shd w:val="clear" w:color="auto" w:fill="FFFFFF"/>
        </w:rPr>
      </w:pPr>
      <w:r>
        <w:rPr>
          <w:rFonts w:ascii="Segoe UI" w:hAnsi="Segoe UI" w:cs="Segoe UI"/>
          <w:color w:val="212121"/>
          <w:shd w:val="clear" w:color="auto" w:fill="FFFFFF"/>
        </w:rPr>
        <w:t>Jackson, Robert F et al. “Low-level laser therapy as a non-invasive approach for body contouring: a randomized, controlled study.” </w:t>
      </w:r>
      <w:r>
        <w:rPr>
          <w:rFonts w:ascii="Segoe UI" w:hAnsi="Segoe UI" w:cs="Segoe UI"/>
          <w:i/>
          <w:iCs/>
          <w:color w:val="212121"/>
          <w:shd w:val="clear" w:color="auto" w:fill="FFFFFF"/>
        </w:rPr>
        <w:t>Lasers in surgery and medicine</w:t>
      </w:r>
      <w:r>
        <w:rPr>
          <w:rFonts w:ascii="Segoe UI" w:hAnsi="Segoe UI" w:cs="Segoe UI"/>
          <w:color w:val="212121"/>
          <w:shd w:val="clear" w:color="auto" w:fill="FFFFFF"/>
        </w:rPr>
        <w:t xml:space="preserve"> vol. 41,10 (2009): 799-809. </w:t>
      </w:r>
      <w:hyperlink r:id="rId6" w:history="1">
        <w:r w:rsidRPr="009B6B28">
          <w:rPr>
            <w:rStyle w:val="Hyperlink"/>
            <w:rFonts w:ascii="Segoe UI" w:hAnsi="Segoe UI" w:cs="Segoe UI"/>
            <w:shd w:val="clear" w:color="auto" w:fill="FFFFFF"/>
          </w:rPr>
          <w:t>LINK.</w:t>
        </w:r>
      </w:hyperlink>
    </w:p>
    <w:p w14:paraId="23A8FD60" w14:textId="699E027B" w:rsidR="009B6B28" w:rsidRDefault="009B6B28" w:rsidP="00DA609A">
      <w:pPr>
        <w:rPr>
          <w:rFonts w:ascii="Segoe UI" w:hAnsi="Segoe UI" w:cs="Segoe UI"/>
          <w:color w:val="212121"/>
          <w:u w:val="single"/>
          <w:shd w:val="clear" w:color="auto" w:fill="FFFFFF"/>
        </w:rPr>
      </w:pPr>
      <w:r>
        <w:rPr>
          <w:rFonts w:ascii="Segoe UI" w:hAnsi="Segoe UI" w:cs="Segoe UI"/>
          <w:color w:val="212121"/>
          <w:shd w:val="clear" w:color="auto" w:fill="FFFFFF"/>
        </w:rPr>
        <w:t>McRae, Elizabeth, and Jaime Boris. “Independent evaluation of low-level laser therapy at 635 nm for non-invasive body contouring of the waist, hips, and thighs.” </w:t>
      </w:r>
      <w:r>
        <w:rPr>
          <w:rFonts w:ascii="Segoe UI" w:hAnsi="Segoe UI" w:cs="Segoe UI"/>
          <w:i/>
          <w:iCs/>
          <w:color w:val="212121"/>
          <w:shd w:val="clear" w:color="auto" w:fill="FFFFFF"/>
        </w:rPr>
        <w:t>Lasers in surgery and medicine</w:t>
      </w:r>
      <w:r>
        <w:rPr>
          <w:rFonts w:ascii="Segoe UI" w:hAnsi="Segoe UI" w:cs="Segoe UI"/>
          <w:color w:val="212121"/>
          <w:shd w:val="clear" w:color="auto" w:fill="FFFFFF"/>
        </w:rPr>
        <w:t xml:space="preserve"> vol. 45,1 (2013): 1-7. </w:t>
      </w:r>
      <w:hyperlink r:id="rId7" w:history="1">
        <w:r w:rsidRPr="009B6B28">
          <w:rPr>
            <w:rStyle w:val="Hyperlink"/>
            <w:rFonts w:ascii="Segoe UI" w:hAnsi="Segoe UI" w:cs="Segoe UI"/>
            <w:shd w:val="clear" w:color="auto" w:fill="FFFFFF"/>
          </w:rPr>
          <w:t>LINK.</w:t>
        </w:r>
      </w:hyperlink>
    </w:p>
    <w:p w14:paraId="3530708F" w14:textId="4CC82AEE" w:rsidR="00585E1A" w:rsidRDefault="00585E1A">
      <w:r>
        <w:t xml:space="preserve"> </w:t>
      </w:r>
    </w:p>
    <w:sectPr w:rsidR="00585E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43255"/>
    <w:multiLevelType w:val="hybridMultilevel"/>
    <w:tmpl w:val="37ECB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164081"/>
    <w:multiLevelType w:val="hybridMultilevel"/>
    <w:tmpl w:val="C550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DWwMDIyNDIwtrBQ0lEKTi0uzszPAykwrAUAK+LmCSwAAAA="/>
  </w:docVars>
  <w:rsids>
    <w:rsidRoot w:val="00644F4F"/>
    <w:rsid w:val="001C5D02"/>
    <w:rsid w:val="001E4239"/>
    <w:rsid w:val="00232888"/>
    <w:rsid w:val="00327C35"/>
    <w:rsid w:val="00391D98"/>
    <w:rsid w:val="00585E1A"/>
    <w:rsid w:val="005D2D44"/>
    <w:rsid w:val="005D7CAF"/>
    <w:rsid w:val="00644F4F"/>
    <w:rsid w:val="00780BF8"/>
    <w:rsid w:val="00900A48"/>
    <w:rsid w:val="009B6B28"/>
    <w:rsid w:val="00C7483C"/>
    <w:rsid w:val="00D31790"/>
    <w:rsid w:val="00DA609A"/>
    <w:rsid w:val="00EA5B4D"/>
    <w:rsid w:val="00F67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2D8FC"/>
  <w15:chartTrackingRefBased/>
  <w15:docId w15:val="{BC09CCDB-1606-462B-AAAE-478F3CFBC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609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91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ro">
    <w:name w:val="sro"/>
    <w:basedOn w:val="DefaultParagraphFont"/>
    <w:rsid w:val="00391D98"/>
  </w:style>
  <w:style w:type="character" w:styleId="Strong">
    <w:name w:val="Strong"/>
    <w:basedOn w:val="DefaultParagraphFont"/>
    <w:uiPriority w:val="22"/>
    <w:qFormat/>
    <w:rsid w:val="00391D98"/>
    <w:rPr>
      <w:b/>
      <w:bCs/>
    </w:rPr>
  </w:style>
  <w:style w:type="paragraph" w:styleId="ListParagraph">
    <w:name w:val="List Paragraph"/>
    <w:basedOn w:val="Normal"/>
    <w:uiPriority w:val="34"/>
    <w:qFormat/>
    <w:rsid w:val="00F672A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B6B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80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590580">
          <w:blockQuote w:val="1"/>
          <w:marLeft w:val="0"/>
          <w:marRight w:val="0"/>
          <w:marTop w:val="450"/>
          <w:marBottom w:val="450"/>
          <w:divBdr>
            <w:top w:val="none" w:sz="0" w:space="20" w:color="F0533A"/>
            <w:left w:val="single" w:sz="24" w:space="23" w:color="F0533A"/>
            <w:bottom w:val="none" w:sz="0" w:space="20" w:color="F0533A"/>
            <w:right w:val="none" w:sz="0" w:space="23" w:color="F0533A"/>
          </w:divBdr>
        </w:div>
      </w:divsChild>
    </w:div>
    <w:div w:id="18301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ubmed.ncbi.nlm.nih.gov/23355338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bmed.ncbi.nlm.nih.gov/20014253/" TargetMode="External"/><Relationship Id="rId5" Type="http://schemas.openxmlformats.org/officeDocument/2006/relationships/hyperlink" Target="https://pubmed.ncbi.nlm.nih.gov/31473867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922</Words>
  <Characters>4170</Characters>
  <Application>Microsoft Office Word</Application>
  <DocSecurity>0</DocSecurity>
  <Lines>81</Lines>
  <Paragraphs>36</Paragraphs>
  <ScaleCrop>false</ScaleCrop>
  <Company/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17</cp:revision>
  <dcterms:created xsi:type="dcterms:W3CDTF">2021-09-08T20:04:00Z</dcterms:created>
  <dcterms:modified xsi:type="dcterms:W3CDTF">2021-09-15T16:08:00Z</dcterms:modified>
</cp:coreProperties>
</file>